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CD61B" w14:textId="52A1C172" w:rsidR="00F54398" w:rsidRDefault="00002C61">
      <w:pPr>
        <w:rPr>
          <w:lang w:val="en-US"/>
        </w:rPr>
      </w:pPr>
      <w:r>
        <w:rPr>
          <w:lang w:val="en-US"/>
        </w:rPr>
        <w:t xml:space="preserve">                                MARCH UPDATE2022</w:t>
      </w:r>
    </w:p>
    <w:p w14:paraId="228720EF" w14:textId="731D377C" w:rsidR="00002C61" w:rsidRDefault="00002C61">
      <w:pPr>
        <w:rPr>
          <w:lang w:val="en-US"/>
        </w:rPr>
      </w:pPr>
      <w:r>
        <w:rPr>
          <w:lang w:val="en-US"/>
        </w:rPr>
        <w:t xml:space="preserve">ANZAC DAN Details we will line at William St and Elizabeth we should step around 11am after the </w:t>
      </w:r>
      <w:r w:rsidR="005803E5">
        <w:rPr>
          <w:lang w:val="en-US"/>
        </w:rPr>
        <w:t>march meet</w:t>
      </w:r>
      <w:r>
        <w:rPr>
          <w:lang w:val="en-US"/>
        </w:rPr>
        <w:t xml:space="preserve"> at the Jade Buddha if you don’t </w:t>
      </w:r>
      <w:proofErr w:type="gramStart"/>
      <w:r>
        <w:rPr>
          <w:lang w:val="en-US"/>
        </w:rPr>
        <w:t>march</w:t>
      </w:r>
      <w:proofErr w:type="gramEnd"/>
      <w:r>
        <w:rPr>
          <w:lang w:val="en-US"/>
        </w:rPr>
        <w:t xml:space="preserve"> please feel fere to attend the Jade Buddha </w:t>
      </w:r>
      <w:r w:rsidR="00FC0F1A">
        <w:rPr>
          <w:lang w:val="en-US"/>
        </w:rPr>
        <w:t>Function Entry</w:t>
      </w:r>
      <w:r>
        <w:rPr>
          <w:lang w:val="en-US"/>
        </w:rPr>
        <w:t xml:space="preserve"> fee $29.00 Include sandwiches and Canapes</w:t>
      </w:r>
    </w:p>
    <w:p w14:paraId="6E9CD660" w14:textId="77777777" w:rsidR="00002C61" w:rsidRDefault="00002C61" w:rsidP="00002C61">
      <w:r>
        <w:t>HI Sambo</w:t>
      </w:r>
    </w:p>
    <w:p w14:paraId="11D91132" w14:textId="77777777" w:rsidR="00002C61" w:rsidRDefault="00002C61" w:rsidP="00002C61"/>
    <w:p w14:paraId="4F75696E" w14:textId="77777777" w:rsidR="00002C61" w:rsidRDefault="00002C61" w:rsidP="00002C61">
      <w:r>
        <w:t>Great to see you yesterday. Following on from our chat about discount drinks. Below is list of Discounted Drinks Prices. This discount will be until 4pm.</w:t>
      </w:r>
    </w:p>
    <w:p w14:paraId="665A78A0" w14:textId="77777777" w:rsidR="00002C61" w:rsidRDefault="00002C61" w:rsidP="00002C61"/>
    <w:p w14:paraId="37D27FE5" w14:textId="77777777" w:rsidR="00002C61" w:rsidRDefault="00002C61" w:rsidP="00002C61">
      <w:r>
        <w:t>$5 XXXX Gold</w:t>
      </w:r>
    </w:p>
    <w:p w14:paraId="21815201" w14:textId="77777777" w:rsidR="00002C61" w:rsidRDefault="00002C61" w:rsidP="00002C61">
      <w:r>
        <w:t>$5 Hahn Super Dry</w:t>
      </w:r>
    </w:p>
    <w:p w14:paraId="7933B3B8" w14:textId="77777777" w:rsidR="00002C61" w:rsidRDefault="00002C61" w:rsidP="00002C61">
      <w:r>
        <w:t>$5 Boags Light</w:t>
      </w:r>
    </w:p>
    <w:p w14:paraId="4F82A55C" w14:textId="77777777" w:rsidR="00002C61" w:rsidRDefault="00002C61" w:rsidP="00002C61">
      <w:r>
        <w:t>$5 House Wines</w:t>
      </w:r>
    </w:p>
    <w:p w14:paraId="620E9CA7" w14:textId="77777777" w:rsidR="00002C61" w:rsidRDefault="00002C61" w:rsidP="00002C61">
      <w:r>
        <w:t>$8 Basic Spirits</w:t>
      </w:r>
    </w:p>
    <w:p w14:paraId="659C9186" w14:textId="50452574" w:rsidR="00002C61" w:rsidRDefault="00002C61" w:rsidP="00002C61">
      <w:r>
        <w:t xml:space="preserve">$3.50 </w:t>
      </w:r>
      <w:r w:rsidR="005803E5">
        <w:t>Post mix</w:t>
      </w:r>
      <w:r>
        <w:t xml:space="preserve"> (soft drink)</w:t>
      </w:r>
    </w:p>
    <w:p w14:paraId="4287C03C" w14:textId="77777777" w:rsidR="00002C61" w:rsidRDefault="00002C61" w:rsidP="00002C61"/>
    <w:p w14:paraId="5F1E56ED" w14:textId="2C2EF429" w:rsidR="00002C61" w:rsidRDefault="00002C61" w:rsidP="00002C61">
      <w:pPr>
        <w:rPr>
          <w:lang w:val="en-US"/>
        </w:rPr>
      </w:pPr>
      <w:r>
        <w:rPr>
          <w:rFonts w:ascii="Arial" w:hAnsi="Arial" w:cs="Arial"/>
          <w:color w:val="0000CC"/>
          <w:sz w:val="20"/>
          <w:szCs w:val="20"/>
          <w:lang w:eastAsia="en-AU"/>
        </w:rPr>
        <w:t>Have a wonderful day,</w:t>
      </w:r>
      <w:r>
        <w:rPr>
          <w:color w:val="0000CC"/>
          <w:lang w:eastAsia="en-AU"/>
        </w:rPr>
        <w:br/>
      </w:r>
      <w:r>
        <w:rPr>
          <w:color w:val="0000CC"/>
          <w:lang w:eastAsia="en-AU"/>
        </w:rPr>
        <w:br/>
      </w:r>
      <w:r>
        <w:rPr>
          <w:rFonts w:ascii="Arial Nova" w:hAnsi="Arial Nova"/>
          <w:color w:val="0000CC"/>
          <w:sz w:val="36"/>
          <w:szCs w:val="36"/>
          <w:lang w:eastAsia="en-AU"/>
        </w:rPr>
        <w:t xml:space="preserve">Abby </w:t>
      </w:r>
      <w:proofErr w:type="spellStart"/>
      <w:r>
        <w:rPr>
          <w:rFonts w:ascii="Arial Nova" w:hAnsi="Arial Nova"/>
          <w:color w:val="0000CC"/>
          <w:sz w:val="36"/>
          <w:szCs w:val="36"/>
          <w:lang w:eastAsia="en-AU"/>
        </w:rPr>
        <w:t>Hibble</w:t>
      </w:r>
      <w:proofErr w:type="spellEnd"/>
      <w:r>
        <w:rPr>
          <w:color w:val="0000CC"/>
          <w:lang w:eastAsia="en-AU"/>
        </w:rPr>
        <w:br/>
      </w:r>
      <w:r w:rsidR="009B0685">
        <w:rPr>
          <w:lang w:val="en-US"/>
        </w:rPr>
        <w:t>Dave (</w:t>
      </w:r>
      <w:r w:rsidR="005803E5">
        <w:rPr>
          <w:lang w:val="en-US"/>
        </w:rPr>
        <w:t>Spike)</w:t>
      </w:r>
      <w:r w:rsidR="009B0685">
        <w:rPr>
          <w:lang w:val="en-US"/>
        </w:rPr>
        <w:t xml:space="preserve"> Milligan he has sent us some 8mm film which I have converted to a USB stick we will watch it ANZAC DAY and then on our website as well</w:t>
      </w:r>
    </w:p>
    <w:p w14:paraId="7E2E0F56" w14:textId="0708DF63" w:rsidR="009B0685" w:rsidRDefault="009B0685" w:rsidP="00002C61">
      <w:pPr>
        <w:rPr>
          <w:lang w:val="en-US"/>
        </w:rPr>
      </w:pPr>
      <w:r>
        <w:rPr>
          <w:lang w:val="en-US"/>
        </w:rPr>
        <w:t>Association day at 35Sqn Amberley with covid restriction easing we may be able to visit 35Sqn this year more details later. The only drawback we must do a work safe at the gate Trevor Benneworth</w:t>
      </w:r>
      <w:r w:rsidR="0027438C">
        <w:rPr>
          <w:lang w:val="en-US"/>
        </w:rPr>
        <w:t xml:space="preserve"> is setting up a system where we can do it online before we arrive at the main </w:t>
      </w:r>
      <w:r w:rsidR="00667384">
        <w:rPr>
          <w:lang w:val="en-US"/>
        </w:rPr>
        <w:t>gate,</w:t>
      </w:r>
      <w:r w:rsidR="0027438C">
        <w:rPr>
          <w:lang w:val="en-US"/>
        </w:rPr>
        <w:t xml:space="preserve"> I will forward details as soon as I get them </w:t>
      </w:r>
    </w:p>
    <w:p w14:paraId="5E7930D9" w14:textId="22C59296" w:rsidR="0027438C" w:rsidRDefault="0027438C" w:rsidP="00002C61">
      <w:pPr>
        <w:rPr>
          <w:lang w:val="en-US"/>
        </w:rPr>
      </w:pPr>
      <w:r>
        <w:rPr>
          <w:lang w:val="en-US"/>
        </w:rPr>
        <w:t xml:space="preserve">TOWNSVILLE 35Sqn served in T Ville longer than </w:t>
      </w:r>
      <w:r w:rsidR="00FC0F1A">
        <w:rPr>
          <w:lang w:val="en-US"/>
        </w:rPr>
        <w:t>anywhere</w:t>
      </w:r>
      <w:r>
        <w:rPr>
          <w:lang w:val="en-US"/>
        </w:rPr>
        <w:t xml:space="preserve"> else We will be presenting The Museum at Townsville a set of Model Aircraft the same as I presented to 35sqn at Amberley</w:t>
      </w:r>
      <w:r w:rsidR="00667384">
        <w:rPr>
          <w:lang w:val="en-US"/>
        </w:rPr>
        <w:t xml:space="preserve"> I will be attending to present if any one wish to attend I can check hotel and bus cost</w:t>
      </w:r>
    </w:p>
    <w:p w14:paraId="695BFA78" w14:textId="7D0EC83B" w:rsidR="0027438C" w:rsidRDefault="0027438C" w:rsidP="00002C61">
      <w:pPr>
        <w:rPr>
          <w:lang w:val="en-US"/>
        </w:rPr>
      </w:pPr>
      <w:r>
        <w:rPr>
          <w:lang w:val="en-US"/>
        </w:rPr>
        <w:t>SUGGY’</w:t>
      </w:r>
      <w:r w:rsidR="00B534CD">
        <w:rPr>
          <w:lang w:val="en-US"/>
        </w:rPr>
        <w:t xml:space="preserve">S Men revised edition Don Pollock is busy doing the revise edition it should be ready in </w:t>
      </w:r>
      <w:r w:rsidR="00667384">
        <w:rPr>
          <w:lang w:val="en-US"/>
        </w:rPr>
        <w:t>May</w:t>
      </w:r>
    </w:p>
    <w:p w14:paraId="3654840E" w14:textId="03B13A82" w:rsidR="00B534CD" w:rsidRDefault="00B534CD" w:rsidP="00002C61">
      <w:pPr>
        <w:rPr>
          <w:lang w:val="en-US"/>
        </w:rPr>
      </w:pPr>
      <w:r>
        <w:rPr>
          <w:lang w:val="en-US"/>
        </w:rPr>
        <w:t xml:space="preserve">We need you to support the cost of printing the book donate $50.00 or any amount you can to </w:t>
      </w:r>
      <w:r w:rsidR="00667384">
        <w:rPr>
          <w:lang w:val="en-US"/>
        </w:rPr>
        <w:t>offset</w:t>
      </w:r>
      <w:r>
        <w:rPr>
          <w:lang w:val="en-US"/>
        </w:rPr>
        <w:t xml:space="preserve"> the </w:t>
      </w:r>
      <w:r w:rsidR="005803E5">
        <w:rPr>
          <w:lang w:val="en-US"/>
        </w:rPr>
        <w:t>costs</w:t>
      </w:r>
      <w:r w:rsidR="00667384">
        <w:rPr>
          <w:lang w:val="en-US"/>
        </w:rPr>
        <w:t xml:space="preserve"> of printing if you donate $50.00 you will receive the receive the edition</w:t>
      </w:r>
    </w:p>
    <w:p w14:paraId="1C1B4D7F" w14:textId="71A2DDC2" w:rsidR="00B534CD" w:rsidRDefault="00B534CD" w:rsidP="00002C61">
      <w:pPr>
        <w:rPr>
          <w:lang w:val="en-US"/>
        </w:rPr>
      </w:pPr>
      <w:r>
        <w:rPr>
          <w:lang w:val="en-US"/>
        </w:rPr>
        <w:t>35Sqn History</w:t>
      </w:r>
    </w:p>
    <w:p w14:paraId="10225CCE" w14:textId="641926EE" w:rsidR="00B534CD" w:rsidRDefault="00B534CD" w:rsidP="00002C61">
      <w:pPr>
        <w:rPr>
          <w:lang w:val="en-US"/>
        </w:rPr>
      </w:pPr>
      <w:r>
        <w:rPr>
          <w:lang w:val="en-US"/>
        </w:rPr>
        <w:t>I have put a lot of stories Photo’s unit history sheets and P.O.R on it so your details of your service in Vietnam will be preserved</w:t>
      </w:r>
    </w:p>
    <w:p w14:paraId="33F77452" w14:textId="330306FE" w:rsidR="00B534CD" w:rsidRDefault="00B534CD" w:rsidP="00002C61">
      <w:pPr>
        <w:rPr>
          <w:lang w:val="en-US"/>
        </w:rPr>
      </w:pPr>
      <w:r>
        <w:rPr>
          <w:lang w:val="en-US"/>
        </w:rPr>
        <w:t>35Sqn Wallaby Airlines</w:t>
      </w:r>
    </w:p>
    <w:p w14:paraId="163012DF" w14:textId="48AD644C" w:rsidR="00B534CD" w:rsidRDefault="00B534CD" w:rsidP="00002C61">
      <w:pPr>
        <w:rPr>
          <w:lang w:val="en-US"/>
        </w:rPr>
      </w:pPr>
      <w:r>
        <w:rPr>
          <w:lang w:val="en-US"/>
        </w:rPr>
        <w:lastRenderedPageBreak/>
        <w:t xml:space="preserve">Now they are real Wallaby they should put the welcome aboard sign on </w:t>
      </w:r>
      <w:r w:rsidR="00667384">
        <w:rPr>
          <w:lang w:val="en-US"/>
        </w:rPr>
        <w:t>the</w:t>
      </w:r>
      <w:r>
        <w:rPr>
          <w:lang w:val="en-US"/>
        </w:rPr>
        <w:t xml:space="preserve"> bulkhead to </w:t>
      </w:r>
      <w:r w:rsidR="00667384">
        <w:rPr>
          <w:lang w:val="en-US"/>
        </w:rPr>
        <w:t>welcome</w:t>
      </w:r>
      <w:r>
        <w:rPr>
          <w:lang w:val="en-US"/>
        </w:rPr>
        <w:t xml:space="preserve"> </w:t>
      </w:r>
      <w:r w:rsidR="005803E5">
        <w:rPr>
          <w:lang w:val="en-US"/>
        </w:rPr>
        <w:t>everyone</w:t>
      </w:r>
      <w:r>
        <w:rPr>
          <w:lang w:val="en-US"/>
        </w:rPr>
        <w:t xml:space="preserve"> on a Wallaby </w:t>
      </w:r>
      <w:r w:rsidR="00667384">
        <w:rPr>
          <w:lang w:val="en-US"/>
        </w:rPr>
        <w:t>Flight</w:t>
      </w:r>
    </w:p>
    <w:p w14:paraId="3EED85FC" w14:textId="1D8015B6" w:rsidR="00541866" w:rsidRDefault="00541866" w:rsidP="00002C61">
      <w:pPr>
        <w:rPr>
          <w:lang w:val="en-US"/>
        </w:rPr>
      </w:pPr>
      <w:r w:rsidRPr="00541866">
        <w:rPr>
          <w:noProof/>
          <w:lang w:val="en-US"/>
        </w:rPr>
        <w:drawing>
          <wp:inline distT="0" distB="0" distL="0" distR="0" wp14:anchorId="602AF3BA" wp14:editId="027D5705">
            <wp:extent cx="2466975" cy="3000375"/>
            <wp:effectExtent l="0" t="0" r="9525" b="952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58D88" w14:textId="2E538DCC" w:rsidR="005803E5" w:rsidRDefault="005803E5" w:rsidP="00002C61">
      <w:pPr>
        <w:rPr>
          <w:lang w:val="en-US"/>
        </w:rPr>
      </w:pPr>
    </w:p>
    <w:p w14:paraId="69DA6FF5" w14:textId="77777777" w:rsidR="005803E5" w:rsidRDefault="005803E5" w:rsidP="005803E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     VALE GEORGE ARTHUR HARRISON</w:t>
      </w:r>
    </w:p>
    <w:p w14:paraId="7C05F66C" w14:textId="77777777" w:rsidR="005803E5" w:rsidRDefault="005803E5" w:rsidP="005803E5">
      <w:pPr>
        <w:rPr>
          <w:rFonts w:ascii="Calibri" w:hAnsi="Calibri" w:cs="Calibri"/>
          <w:color w:val="1F497D"/>
        </w:rPr>
      </w:pPr>
      <w:r>
        <w:rPr>
          <w:rFonts w:ascii="Calibri" w:hAnsi="Calibri" w:cs="Calibri"/>
          <w:color w:val="1F497D"/>
        </w:rPr>
        <w:t xml:space="preserve">Hi Dawn </w:t>
      </w:r>
    </w:p>
    <w:p w14:paraId="0BCB8712" w14:textId="77777777" w:rsidR="005803E5" w:rsidRDefault="005803E5" w:rsidP="005803E5">
      <w:pPr>
        <w:rPr>
          <w:rFonts w:ascii="Calibri" w:hAnsi="Calibri" w:cs="Calibri"/>
          <w:color w:val="1F497D"/>
        </w:rPr>
      </w:pPr>
    </w:p>
    <w:p w14:paraId="1A097E81" w14:textId="75720E74" w:rsidR="005803E5" w:rsidRDefault="005803E5" w:rsidP="005803E5">
      <w:pPr>
        <w:rPr>
          <w:rFonts w:ascii="Calibri" w:hAnsi="Calibri" w:cs="Calibri"/>
          <w:color w:val="1F497D"/>
        </w:rPr>
      </w:pPr>
      <w:r>
        <w:rPr>
          <w:rFonts w:ascii="Calibri" w:hAnsi="Calibri" w:cs="Calibri"/>
          <w:color w:val="1F497D"/>
        </w:rPr>
        <w:t xml:space="preserve">George and I got on well and was a part of us, during the Caribou era.   A great person and friend to us all. You will miss him as we all will.   </w:t>
      </w:r>
    </w:p>
    <w:p w14:paraId="33A1695C" w14:textId="1C8DD6BF" w:rsidR="005803E5" w:rsidRDefault="005803E5" w:rsidP="005803E5">
      <w:pPr>
        <w:rPr>
          <w:rFonts w:ascii="Calibri" w:hAnsi="Calibri" w:cs="Calibri"/>
          <w:color w:val="1F497D"/>
        </w:rPr>
      </w:pPr>
      <w:r>
        <w:rPr>
          <w:rFonts w:ascii="Calibri" w:hAnsi="Calibri" w:cs="Calibri"/>
          <w:color w:val="1F497D"/>
        </w:rPr>
        <w:t>AUSSIE</w:t>
      </w:r>
    </w:p>
    <w:p w14:paraId="7946E0D8" w14:textId="77777777" w:rsidR="005803E5" w:rsidRDefault="005803E5" w:rsidP="005803E5">
      <w:pPr>
        <w:rPr>
          <w:rFonts w:ascii="Calibri" w:hAnsi="Calibri" w:cs="Calibri"/>
          <w:color w:val="1F497D"/>
        </w:rPr>
      </w:pPr>
    </w:p>
    <w:p w14:paraId="2F2CB156" w14:textId="77777777" w:rsidR="005803E5" w:rsidRDefault="005803E5" w:rsidP="005803E5">
      <w:pPr>
        <w:rPr>
          <w:rFonts w:ascii="Calibri" w:hAnsi="Calibri" w:cs="Calibri"/>
          <w:color w:val="1F497D"/>
        </w:rPr>
      </w:pPr>
      <w:r>
        <w:rPr>
          <w:rFonts w:ascii="Calibri" w:hAnsi="Calibri" w:cs="Calibri"/>
          <w:color w:val="1F497D"/>
        </w:rPr>
        <w:t xml:space="preserve">RIP George and our condolences Dawn </w:t>
      </w:r>
    </w:p>
    <w:p w14:paraId="609BF540" w14:textId="77777777" w:rsidR="005803E5" w:rsidRDefault="005803E5" w:rsidP="005803E5">
      <w:pPr>
        <w:rPr>
          <w:rFonts w:ascii="Calibri" w:hAnsi="Calibri" w:cs="Calibri"/>
          <w:color w:val="1F497D"/>
        </w:rPr>
      </w:pPr>
    </w:p>
    <w:p w14:paraId="5A1C7D41" w14:textId="77777777" w:rsidR="005803E5" w:rsidRDefault="005803E5" w:rsidP="005803E5">
      <w:pPr>
        <w:rPr>
          <w:rFonts w:ascii="Calibri" w:hAnsi="Calibri" w:cs="Calibri"/>
          <w:color w:val="1F497D"/>
        </w:rPr>
      </w:pPr>
      <w:r>
        <w:rPr>
          <w:rFonts w:ascii="Calibri" w:hAnsi="Calibri" w:cs="Calibri"/>
          <w:color w:val="1F497D"/>
        </w:rPr>
        <w:t>Ron Workman</w:t>
      </w:r>
    </w:p>
    <w:p w14:paraId="11FDFAC3" w14:textId="77777777" w:rsidR="005803E5" w:rsidRDefault="005803E5" w:rsidP="005803E5">
      <w:pPr>
        <w:rPr>
          <w:rFonts w:eastAsia="Times New Roman"/>
        </w:rPr>
      </w:pPr>
      <w:r>
        <w:rPr>
          <w:rFonts w:eastAsia="Times New Roman"/>
        </w:rPr>
        <w:t>Sambo,</w:t>
      </w:r>
    </w:p>
    <w:p w14:paraId="5789BDA4" w14:textId="4177376D" w:rsidR="005803E5" w:rsidRDefault="005803E5" w:rsidP="005803E5">
      <w:pPr>
        <w:rPr>
          <w:rFonts w:eastAsia="Times New Roman"/>
        </w:rPr>
      </w:pPr>
      <w:r>
        <w:rPr>
          <w:rFonts w:eastAsia="Times New Roman"/>
        </w:rPr>
        <w:t xml:space="preserve">George was one of our assistant </w:t>
      </w:r>
      <w:proofErr w:type="spellStart"/>
      <w:r>
        <w:rPr>
          <w:rFonts w:eastAsia="Times New Roman"/>
        </w:rPr>
        <w:t>loadies</w:t>
      </w:r>
      <w:proofErr w:type="spellEnd"/>
      <w:r>
        <w:rPr>
          <w:rFonts w:eastAsia="Times New Roman"/>
        </w:rPr>
        <w:t xml:space="preserve"> and I think Dawn hit the nail with her comment about him being a lovable rogue.  A couple of memories: as I recall it was George’s shotgun that blew a hole in the side of our Caribou in early 1965 at </w:t>
      </w:r>
      <w:proofErr w:type="spellStart"/>
      <w:r>
        <w:rPr>
          <w:rFonts w:eastAsia="Times New Roman"/>
        </w:rPr>
        <w:t>Nha</w:t>
      </w:r>
      <w:proofErr w:type="spellEnd"/>
      <w:r>
        <w:rPr>
          <w:rFonts w:eastAsia="Times New Roman"/>
        </w:rPr>
        <w:t xml:space="preserve"> Trang - there was a bit of a mix up with Geoff Lumsden having loaded a round but not knowing how to eject it - George showed him how by pulling the trigger ( but not knowing it had been loaded); one day out with me he forgot that it was his role to secure the load while I dealt with the passengers - on </w:t>
      </w:r>
      <w:r w:rsidR="00FC0F1A">
        <w:rPr>
          <w:rFonts w:eastAsia="Times New Roman"/>
        </w:rPr>
        <w:t>take-off</w:t>
      </w:r>
      <w:r>
        <w:rPr>
          <w:rFonts w:eastAsia="Times New Roman"/>
        </w:rPr>
        <w:t xml:space="preserve"> a very heavy pallet tracked backwards but restrained by the knees of very frightened passengers.  I ran across him at a few get together and shared some tall stories; at one stage he was running a servo near Cunningham Gap.</w:t>
      </w:r>
      <w:r>
        <w:rPr>
          <w:rFonts w:eastAsia="Times New Roman"/>
        </w:rPr>
        <w:br/>
        <w:t>Aussie</w:t>
      </w:r>
    </w:p>
    <w:p w14:paraId="5A3D1C43" w14:textId="7952D56C" w:rsidR="005803E5" w:rsidRDefault="005803E5" w:rsidP="005803E5">
      <w:r>
        <w:lastRenderedPageBreak/>
        <w:t xml:space="preserve">Hi guys. Just to let you know my husband George Arthur </w:t>
      </w:r>
      <w:r w:rsidR="00FC0F1A">
        <w:t>Harrison</w:t>
      </w:r>
      <w:r>
        <w:t xml:space="preserve"> A221083 passed away suddenly here in Hervey Bay in January this year a </w:t>
      </w:r>
      <w:r w:rsidR="00FC0F1A">
        <w:t>few days</w:t>
      </w:r>
      <w:r>
        <w:t xml:space="preserve"> after his birthday.  There would be someone I’m </w:t>
      </w:r>
      <w:proofErr w:type="spellStart"/>
      <w:r>
        <w:t>Rtfv</w:t>
      </w:r>
      <w:proofErr w:type="spellEnd"/>
      <w:r>
        <w:t xml:space="preserve"> and35 sqn who knew of him.   A very lovable rogue who will be missed but not forgotten.    Dawn </w:t>
      </w:r>
    </w:p>
    <w:bookmarkStart w:id="0" w:name="_MON_1711516628"/>
    <w:bookmarkEnd w:id="0"/>
    <w:p w14:paraId="79D2898A" w14:textId="6DFDEBF6" w:rsidR="00410D8F" w:rsidRDefault="00410D8F" w:rsidP="005803E5">
      <w:r>
        <w:object w:dxaOrig="1541" w:dyaOrig="998" w14:anchorId="35D60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5" o:title=""/>
          </v:shape>
          <o:OLEObject Type="Embed" ProgID="Word.Document.12" ShapeID="_x0000_i1025" DrawAspect="Icon" ObjectID="_1711516642" r:id="rId6">
            <o:FieldCodes>\s</o:FieldCodes>
          </o:OLEObject>
        </w:object>
      </w:r>
    </w:p>
    <w:p w14:paraId="430F76D1" w14:textId="77777777" w:rsidR="00410D8F" w:rsidRDefault="00410D8F" w:rsidP="005803E5"/>
    <w:p w14:paraId="56739A75" w14:textId="77777777" w:rsidR="005803E5" w:rsidRPr="00002C61" w:rsidRDefault="005803E5" w:rsidP="00002C61">
      <w:pPr>
        <w:rPr>
          <w:lang w:val="en-US"/>
        </w:rPr>
      </w:pPr>
    </w:p>
    <w:sectPr w:rsidR="005803E5" w:rsidRPr="00002C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DUxNzc3NjI3NjNV0lEKTi0uzszPAykwrAUA/lOGpiwAAAA="/>
  </w:docVars>
  <w:rsids>
    <w:rsidRoot w:val="00002C61"/>
    <w:rsid w:val="00002C61"/>
    <w:rsid w:val="0027438C"/>
    <w:rsid w:val="00410D8F"/>
    <w:rsid w:val="00541866"/>
    <w:rsid w:val="005803E5"/>
    <w:rsid w:val="00667384"/>
    <w:rsid w:val="009B0685"/>
    <w:rsid w:val="00B534CD"/>
    <w:rsid w:val="00F54398"/>
    <w:rsid w:val="00FC0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1A38C"/>
  <w15:chartTrackingRefBased/>
  <w15:docId w15:val="{B619D752-CCAC-4D11-97AB-6D4206D9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8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Word_Document.docx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7</cp:revision>
  <cp:lastPrinted>2022-03-21T03:29:00Z</cp:lastPrinted>
  <dcterms:created xsi:type="dcterms:W3CDTF">2022-03-21T03:04:00Z</dcterms:created>
  <dcterms:modified xsi:type="dcterms:W3CDTF">2022-04-14T22:31:00Z</dcterms:modified>
</cp:coreProperties>
</file>